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7AB659" w14:textId="07E7B079" w:rsidR="0013279B" w:rsidRDefault="0013279B" w:rsidP="0013279B">
      <w:pPr>
        <w:jc w:val="center"/>
        <w:rPr>
          <w:rFonts w:cstheme="minorHAnsi"/>
          <w:sz w:val="32"/>
          <w:szCs w:val="32"/>
        </w:rPr>
      </w:pPr>
      <w:r w:rsidRPr="00CD1F9D">
        <w:rPr>
          <w:rFonts w:cstheme="minorHAnsi"/>
          <w:sz w:val="32"/>
          <w:szCs w:val="32"/>
        </w:rPr>
        <w:t>Самостоятельная работа</w:t>
      </w:r>
      <w:r w:rsidR="00955963" w:rsidRPr="00CD1F9D">
        <w:rPr>
          <w:rFonts w:cstheme="minorHAnsi"/>
          <w:sz w:val="32"/>
          <w:szCs w:val="32"/>
        </w:rPr>
        <w:t xml:space="preserve"> № 1</w:t>
      </w:r>
    </w:p>
    <w:p w14:paraId="5E69CA00" w14:textId="41CECC2B" w:rsidR="003B574D" w:rsidRPr="00CD1F9D" w:rsidRDefault="003B574D" w:rsidP="0013279B">
      <w:pPr>
        <w:jc w:val="center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Автор: Моисеенко Павел</w:t>
      </w:r>
      <w:bookmarkStart w:id="0" w:name="_GoBack"/>
      <w:bookmarkEnd w:id="0"/>
    </w:p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388"/>
        <w:gridCol w:w="3431"/>
        <w:gridCol w:w="1917"/>
        <w:gridCol w:w="6166"/>
        <w:gridCol w:w="2658"/>
      </w:tblGrid>
      <w:tr w:rsidR="00D2022F" w:rsidRPr="000D781E" w14:paraId="6C7311C6" w14:textId="77777777" w:rsidTr="00D2022F">
        <w:tc>
          <w:tcPr>
            <w:tcW w:w="388" w:type="dxa"/>
          </w:tcPr>
          <w:p w14:paraId="2DB25F42" w14:textId="77777777" w:rsidR="0013279B" w:rsidRPr="000D781E" w:rsidRDefault="0013279B" w:rsidP="0013279B">
            <w:pPr>
              <w:jc w:val="center"/>
              <w:rPr>
                <w:rFonts w:cstheme="minorHAnsi"/>
                <w:b/>
              </w:rPr>
            </w:pPr>
            <w:r w:rsidRPr="000D781E">
              <w:rPr>
                <w:rFonts w:cstheme="minorHAnsi"/>
                <w:b/>
              </w:rPr>
              <w:t>№</w:t>
            </w:r>
          </w:p>
        </w:tc>
        <w:tc>
          <w:tcPr>
            <w:tcW w:w="3431" w:type="dxa"/>
          </w:tcPr>
          <w:p w14:paraId="2EFD223F" w14:textId="134B06E1" w:rsidR="0013279B" w:rsidRPr="000D781E" w:rsidRDefault="00047F4F" w:rsidP="0013279B">
            <w:pPr>
              <w:jc w:val="center"/>
              <w:rPr>
                <w:rFonts w:cstheme="minorHAnsi"/>
                <w:b/>
              </w:rPr>
            </w:pPr>
            <w:r w:rsidRPr="000D781E">
              <w:rPr>
                <w:rFonts w:cstheme="minorHAnsi"/>
                <w:b/>
              </w:rPr>
              <w:t>Адрес</w:t>
            </w:r>
            <w:r w:rsidR="0013279B" w:rsidRPr="000D781E">
              <w:rPr>
                <w:rFonts w:cstheme="minorHAnsi"/>
                <w:b/>
              </w:rPr>
              <w:t xml:space="preserve"> виртуального музея</w:t>
            </w:r>
          </w:p>
        </w:tc>
        <w:tc>
          <w:tcPr>
            <w:tcW w:w="1917" w:type="dxa"/>
          </w:tcPr>
          <w:p w14:paraId="4017985D" w14:textId="77777777" w:rsidR="0013279B" w:rsidRPr="000D781E" w:rsidRDefault="0013279B" w:rsidP="0013279B">
            <w:pPr>
              <w:jc w:val="center"/>
              <w:rPr>
                <w:rFonts w:cstheme="minorHAnsi"/>
                <w:b/>
              </w:rPr>
            </w:pPr>
            <w:r w:rsidRPr="000D781E">
              <w:rPr>
                <w:rFonts w:cstheme="minorHAnsi"/>
                <w:b/>
              </w:rPr>
              <w:t>Автор</w:t>
            </w:r>
          </w:p>
        </w:tc>
        <w:tc>
          <w:tcPr>
            <w:tcW w:w="6166" w:type="dxa"/>
          </w:tcPr>
          <w:p w14:paraId="643CFA94" w14:textId="77777777" w:rsidR="0013279B" w:rsidRPr="000D781E" w:rsidRDefault="0013279B" w:rsidP="0013279B">
            <w:pPr>
              <w:jc w:val="center"/>
              <w:rPr>
                <w:rFonts w:cstheme="minorHAnsi"/>
                <w:b/>
              </w:rPr>
            </w:pPr>
            <w:r w:rsidRPr="000D781E">
              <w:rPr>
                <w:rFonts w:cstheme="minorHAnsi"/>
                <w:b/>
              </w:rPr>
              <w:t>Снимок экрана</w:t>
            </w:r>
          </w:p>
        </w:tc>
        <w:tc>
          <w:tcPr>
            <w:tcW w:w="2658" w:type="dxa"/>
          </w:tcPr>
          <w:p w14:paraId="1265F4F5" w14:textId="77777777" w:rsidR="0013279B" w:rsidRPr="000D781E" w:rsidRDefault="0013279B" w:rsidP="0013279B">
            <w:pPr>
              <w:jc w:val="center"/>
              <w:rPr>
                <w:rFonts w:cstheme="minorHAnsi"/>
                <w:b/>
              </w:rPr>
            </w:pPr>
            <w:r w:rsidRPr="000D781E">
              <w:rPr>
                <w:rFonts w:cstheme="minorHAnsi"/>
                <w:b/>
              </w:rPr>
              <w:t>Аннотация</w:t>
            </w:r>
          </w:p>
        </w:tc>
      </w:tr>
      <w:tr w:rsidR="00D2022F" w:rsidRPr="000D781E" w14:paraId="28D690ED" w14:textId="77777777" w:rsidTr="00D2022F">
        <w:tc>
          <w:tcPr>
            <w:tcW w:w="388" w:type="dxa"/>
          </w:tcPr>
          <w:p w14:paraId="157DD0AB" w14:textId="77777777" w:rsidR="0013279B" w:rsidRPr="00D2022F" w:rsidRDefault="0013279B">
            <w:pPr>
              <w:rPr>
                <w:rFonts w:cstheme="minorHAnsi"/>
              </w:rPr>
            </w:pPr>
            <w:r w:rsidRPr="00D2022F">
              <w:rPr>
                <w:rFonts w:cstheme="minorHAnsi"/>
              </w:rPr>
              <w:t>1</w:t>
            </w:r>
          </w:p>
        </w:tc>
        <w:tc>
          <w:tcPr>
            <w:tcW w:w="3431" w:type="dxa"/>
          </w:tcPr>
          <w:p w14:paraId="16BAEDCA" w14:textId="77777777" w:rsidR="0013279B" w:rsidRPr="00D2022F" w:rsidRDefault="003B574D">
            <w:pPr>
              <w:rPr>
                <w:rFonts w:cstheme="minorHAnsi"/>
              </w:rPr>
            </w:pPr>
            <w:hyperlink r:id="rId4" w:history="1">
              <w:r w:rsidR="009650A6" w:rsidRPr="00D2022F">
                <w:rPr>
                  <w:rStyle w:val="a4"/>
                  <w:rFonts w:cstheme="minorHAnsi"/>
                </w:rPr>
                <w:t>http://ru.pc-history.com</w:t>
              </w:r>
            </w:hyperlink>
          </w:p>
        </w:tc>
        <w:tc>
          <w:tcPr>
            <w:tcW w:w="1917" w:type="dxa"/>
          </w:tcPr>
          <w:p w14:paraId="1C4124AB" w14:textId="77777777" w:rsidR="0013279B" w:rsidRPr="00D2022F" w:rsidRDefault="00CF3557">
            <w:pPr>
              <w:rPr>
                <w:rFonts w:cstheme="minorHAnsi"/>
                <w:color w:val="333333"/>
                <w:shd w:val="clear" w:color="auto" w:fill="FFFFFF"/>
              </w:rPr>
            </w:pPr>
            <w:r w:rsidRPr="00D2022F">
              <w:rPr>
                <w:rFonts w:cstheme="minorHAnsi"/>
                <w:color w:val="333333"/>
                <w:shd w:val="clear" w:color="auto" w:fill="FFFFFF"/>
              </w:rPr>
              <w:t>Михаил Бабёнышев</w:t>
            </w:r>
          </w:p>
          <w:p w14:paraId="0A287623" w14:textId="77777777" w:rsidR="00CF3557" w:rsidRPr="00D2022F" w:rsidRDefault="003B574D">
            <w:pPr>
              <w:rPr>
                <w:rFonts w:cstheme="minorHAnsi"/>
              </w:rPr>
            </w:pPr>
            <w:hyperlink r:id="rId5" w:history="1">
              <w:r w:rsidR="00CF3557" w:rsidRPr="00D2022F">
                <w:rPr>
                  <w:rStyle w:val="a4"/>
                  <w:rFonts w:cstheme="minorHAnsi"/>
                  <w:shd w:val="clear" w:color="auto" w:fill="FFFFFF"/>
                </w:rPr>
                <w:t>maikls_bms@pchistory.lv</w:t>
              </w:r>
            </w:hyperlink>
          </w:p>
        </w:tc>
        <w:tc>
          <w:tcPr>
            <w:tcW w:w="6166" w:type="dxa"/>
          </w:tcPr>
          <w:p w14:paraId="4D48D12A" w14:textId="77777777" w:rsidR="0013279B" w:rsidRPr="00D2022F" w:rsidRDefault="00CF3557">
            <w:pPr>
              <w:rPr>
                <w:rFonts w:cstheme="minorHAnsi"/>
              </w:rPr>
            </w:pPr>
            <w:r w:rsidRPr="00D2022F">
              <w:rPr>
                <w:rFonts w:cstheme="minorHAnsi"/>
                <w:noProof/>
              </w:rPr>
              <w:drawing>
                <wp:inline distT="0" distB="0" distL="0" distR="0" wp14:anchorId="5778C7C3" wp14:editId="4F947129">
                  <wp:extent cx="3724275" cy="261396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0923" cy="26537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8" w:type="dxa"/>
          </w:tcPr>
          <w:p w14:paraId="7D8D17CA" w14:textId="77777777" w:rsidR="0013279B" w:rsidRPr="00D2022F" w:rsidRDefault="00CF3557">
            <w:pPr>
              <w:rPr>
                <w:rFonts w:cstheme="minorHAnsi"/>
              </w:rPr>
            </w:pPr>
            <w:r w:rsidRPr="00D2022F">
              <w:rPr>
                <w:rFonts w:cstheme="minorHAnsi"/>
                <w:color w:val="333333"/>
                <w:shd w:val="clear" w:color="auto" w:fill="FFFFFF"/>
              </w:rPr>
              <w:t>Вы зашли на мой сайт-музей старых компьютеров</w:t>
            </w:r>
            <w:r w:rsidR="00C7637C" w:rsidRPr="00D2022F">
              <w:rPr>
                <w:rFonts w:cstheme="minorHAnsi"/>
                <w:color w:val="333333"/>
                <w:shd w:val="clear" w:color="auto" w:fill="FFFFFF"/>
              </w:rPr>
              <w:t>. Вы увидите компьютеры конца 80-х и начала 90-х годов.</w:t>
            </w:r>
          </w:p>
        </w:tc>
      </w:tr>
      <w:tr w:rsidR="00D2022F" w:rsidRPr="000D781E" w14:paraId="6E76F73D" w14:textId="77777777" w:rsidTr="00D2022F">
        <w:tc>
          <w:tcPr>
            <w:tcW w:w="388" w:type="dxa"/>
          </w:tcPr>
          <w:p w14:paraId="4A82A758" w14:textId="77777777" w:rsidR="0013279B" w:rsidRPr="00D2022F" w:rsidRDefault="0013279B">
            <w:pPr>
              <w:rPr>
                <w:rFonts w:cstheme="minorHAnsi"/>
              </w:rPr>
            </w:pPr>
            <w:r w:rsidRPr="00D2022F">
              <w:rPr>
                <w:rFonts w:cstheme="minorHAnsi"/>
              </w:rPr>
              <w:lastRenderedPageBreak/>
              <w:t>2</w:t>
            </w:r>
          </w:p>
        </w:tc>
        <w:tc>
          <w:tcPr>
            <w:tcW w:w="3431" w:type="dxa"/>
          </w:tcPr>
          <w:p w14:paraId="115AAD3E" w14:textId="77777777" w:rsidR="0013279B" w:rsidRPr="00D2022F" w:rsidRDefault="003B574D">
            <w:pPr>
              <w:rPr>
                <w:rFonts w:cstheme="minorHAnsi"/>
              </w:rPr>
            </w:pPr>
            <w:hyperlink r:id="rId7" w:history="1">
              <w:r w:rsidR="00C7637C" w:rsidRPr="00D2022F">
                <w:rPr>
                  <w:rStyle w:val="a4"/>
                  <w:rFonts w:cstheme="minorHAnsi"/>
                </w:rPr>
                <w:t>http://www.computer-museum.ru/histussr/</w:t>
              </w:r>
            </w:hyperlink>
          </w:p>
        </w:tc>
        <w:tc>
          <w:tcPr>
            <w:tcW w:w="1917" w:type="dxa"/>
          </w:tcPr>
          <w:p w14:paraId="5EB4E7EE" w14:textId="77777777" w:rsidR="0013279B" w:rsidRPr="00D2022F" w:rsidRDefault="00C7637C">
            <w:pPr>
              <w:rPr>
                <w:rFonts w:cstheme="minorHAnsi"/>
                <w:color w:val="000000"/>
                <w:shd w:val="clear" w:color="auto" w:fill="FFFFFF"/>
              </w:rPr>
            </w:pPr>
            <w:r w:rsidRPr="00D2022F">
              <w:rPr>
                <w:rFonts w:cstheme="minorHAnsi"/>
                <w:color w:val="000000"/>
                <w:shd w:val="clear" w:color="auto" w:fill="FFFFFF"/>
              </w:rPr>
              <w:t>Эдуард Пройдаков</w:t>
            </w:r>
          </w:p>
          <w:p w14:paraId="5D328F71" w14:textId="77777777" w:rsidR="00C7637C" w:rsidRPr="00D2022F" w:rsidRDefault="003B574D">
            <w:pPr>
              <w:rPr>
                <w:rFonts w:cstheme="minorHAnsi"/>
              </w:rPr>
            </w:pPr>
            <w:hyperlink r:id="rId8" w:history="1">
              <w:r w:rsidR="00C7637C" w:rsidRPr="00D2022F">
                <w:rPr>
                  <w:rStyle w:val="a4"/>
                  <w:rFonts w:cstheme="minorHAnsi"/>
                  <w:color w:val="367FB8"/>
                  <w:shd w:val="clear" w:color="auto" w:fill="FFFFFF"/>
                </w:rPr>
                <w:t>e.proydakov@yandex.ru</w:t>
              </w:r>
            </w:hyperlink>
          </w:p>
        </w:tc>
        <w:tc>
          <w:tcPr>
            <w:tcW w:w="6166" w:type="dxa"/>
          </w:tcPr>
          <w:p w14:paraId="77B5D729" w14:textId="77777777" w:rsidR="0013279B" w:rsidRPr="00D2022F" w:rsidRDefault="00C7637C">
            <w:pPr>
              <w:rPr>
                <w:rFonts w:cstheme="minorHAnsi"/>
              </w:rPr>
            </w:pPr>
            <w:r w:rsidRPr="00D2022F">
              <w:rPr>
                <w:rFonts w:cstheme="minorHAnsi"/>
                <w:noProof/>
              </w:rPr>
              <w:drawing>
                <wp:inline distT="0" distB="0" distL="0" distR="0" wp14:anchorId="0CC60C43" wp14:editId="24D11C11">
                  <wp:extent cx="3895725" cy="2528994"/>
                  <wp:effectExtent l="0" t="0" r="0" b="508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12005" cy="253956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8" w:type="dxa"/>
          </w:tcPr>
          <w:p w14:paraId="160C3C6E" w14:textId="77777777" w:rsidR="0013279B" w:rsidRPr="00D2022F" w:rsidRDefault="006C4FA7" w:rsidP="000D781E">
            <w:pPr>
              <w:pStyle w:val="a6"/>
              <w:shd w:val="clear" w:color="auto" w:fill="FFFFFF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r w:rsidRPr="00D2022F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Идея создания нашего музея была простой и бесхитростной - мы хотели собрать, систематизировать и обнародовать банк данных, связанный с происхождением и развитием вычислительной техники, прежде всего отечественной.</w:t>
            </w:r>
          </w:p>
        </w:tc>
      </w:tr>
      <w:tr w:rsidR="00D2022F" w:rsidRPr="000D781E" w14:paraId="6EA90FB6" w14:textId="77777777" w:rsidTr="00D2022F">
        <w:tc>
          <w:tcPr>
            <w:tcW w:w="388" w:type="dxa"/>
          </w:tcPr>
          <w:p w14:paraId="64F7D09A" w14:textId="77777777" w:rsidR="0013279B" w:rsidRPr="00D2022F" w:rsidRDefault="0013279B">
            <w:pPr>
              <w:rPr>
                <w:rFonts w:cstheme="minorHAnsi"/>
              </w:rPr>
            </w:pPr>
            <w:r w:rsidRPr="00D2022F">
              <w:rPr>
                <w:rFonts w:cstheme="minorHAnsi"/>
              </w:rPr>
              <w:t>3</w:t>
            </w:r>
          </w:p>
        </w:tc>
        <w:tc>
          <w:tcPr>
            <w:tcW w:w="3431" w:type="dxa"/>
          </w:tcPr>
          <w:p w14:paraId="120A7E16" w14:textId="77777777" w:rsidR="0013279B" w:rsidRPr="00D2022F" w:rsidRDefault="003B574D">
            <w:pPr>
              <w:rPr>
                <w:rFonts w:cstheme="minorHAnsi"/>
              </w:rPr>
            </w:pPr>
            <w:hyperlink r:id="rId10" w:history="1">
              <w:r w:rsidR="000D781E" w:rsidRPr="00D2022F">
                <w:rPr>
                  <w:rStyle w:val="a4"/>
                  <w:rFonts w:cstheme="minorHAnsi"/>
                </w:rPr>
                <w:t>http://informat444.narod.ru/museum/</w:t>
              </w:r>
            </w:hyperlink>
          </w:p>
        </w:tc>
        <w:tc>
          <w:tcPr>
            <w:tcW w:w="1917" w:type="dxa"/>
          </w:tcPr>
          <w:p w14:paraId="3793D92D" w14:textId="77777777" w:rsidR="0013279B" w:rsidRPr="00D2022F" w:rsidRDefault="000D781E">
            <w:pPr>
              <w:rPr>
                <w:rFonts w:cstheme="minorHAnsi"/>
                <w:bCs/>
                <w:shd w:val="clear" w:color="auto" w:fill="FFFFFF"/>
              </w:rPr>
            </w:pPr>
            <w:r w:rsidRPr="00D2022F">
              <w:rPr>
                <w:rFonts w:cstheme="minorHAnsi"/>
                <w:bCs/>
                <w:shd w:val="clear" w:color="auto" w:fill="FFFFFF"/>
              </w:rPr>
              <w:t>Давыдова Елена Вл.</w:t>
            </w:r>
          </w:p>
          <w:p w14:paraId="3DFF5C41" w14:textId="77777777" w:rsidR="000D781E" w:rsidRPr="00D2022F" w:rsidRDefault="003B574D">
            <w:pPr>
              <w:rPr>
                <w:rFonts w:cstheme="minorHAnsi"/>
              </w:rPr>
            </w:pPr>
            <w:hyperlink r:id="rId11" w:history="1">
              <w:r w:rsidR="00D2022F" w:rsidRPr="00DA0189">
                <w:rPr>
                  <w:rStyle w:val="a4"/>
                  <w:rFonts w:cstheme="minorHAnsi"/>
                </w:rPr>
                <w:t>informat444@yandex.ru</w:t>
              </w:r>
            </w:hyperlink>
          </w:p>
        </w:tc>
        <w:tc>
          <w:tcPr>
            <w:tcW w:w="6166" w:type="dxa"/>
          </w:tcPr>
          <w:p w14:paraId="0882F957" w14:textId="77777777" w:rsidR="0013279B" w:rsidRPr="00D2022F" w:rsidRDefault="000D781E">
            <w:pPr>
              <w:rPr>
                <w:rFonts w:cstheme="minorHAnsi"/>
              </w:rPr>
            </w:pPr>
            <w:r w:rsidRPr="00D2022F">
              <w:rPr>
                <w:rFonts w:cstheme="minorHAnsi"/>
                <w:noProof/>
              </w:rPr>
              <w:drawing>
                <wp:inline distT="0" distB="0" distL="0" distR="0" wp14:anchorId="052E74B9" wp14:editId="624087B1">
                  <wp:extent cx="3577755" cy="3095625"/>
                  <wp:effectExtent l="0" t="0" r="381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84400" cy="3101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8" w:type="dxa"/>
          </w:tcPr>
          <w:p w14:paraId="23A43C46" w14:textId="77777777" w:rsidR="0013279B" w:rsidRPr="00D2022F" w:rsidRDefault="00BF522D">
            <w:pPr>
              <w:rPr>
                <w:rFonts w:cstheme="minorHAnsi"/>
              </w:rPr>
            </w:pPr>
            <w:r w:rsidRPr="00D2022F">
              <w:rPr>
                <w:rFonts w:cstheme="minorHAnsi"/>
                <w:shd w:val="clear" w:color="auto" w:fill="FFFFFF"/>
              </w:rPr>
              <w:t>Очерки о жизни людей, посвятивших себя созданию вычислительной техники. Интересные статьи из журналов по истории информатики. Характеристика пяти поколений вычислительной техники. </w:t>
            </w:r>
          </w:p>
        </w:tc>
      </w:tr>
      <w:tr w:rsidR="00D2022F" w:rsidRPr="000D781E" w14:paraId="4051790A" w14:textId="77777777" w:rsidTr="00D2022F">
        <w:tc>
          <w:tcPr>
            <w:tcW w:w="388" w:type="dxa"/>
          </w:tcPr>
          <w:p w14:paraId="66CCA17E" w14:textId="77777777" w:rsidR="0013279B" w:rsidRPr="00D2022F" w:rsidRDefault="0013279B">
            <w:pPr>
              <w:rPr>
                <w:rFonts w:cstheme="minorHAnsi"/>
              </w:rPr>
            </w:pPr>
            <w:r w:rsidRPr="00D2022F">
              <w:rPr>
                <w:rFonts w:cstheme="minorHAnsi"/>
              </w:rPr>
              <w:lastRenderedPageBreak/>
              <w:t>4</w:t>
            </w:r>
          </w:p>
        </w:tc>
        <w:tc>
          <w:tcPr>
            <w:tcW w:w="3431" w:type="dxa"/>
          </w:tcPr>
          <w:p w14:paraId="535C39A9" w14:textId="77777777" w:rsidR="0013279B" w:rsidRPr="00D2022F" w:rsidRDefault="003B574D">
            <w:pPr>
              <w:rPr>
                <w:rFonts w:cstheme="minorHAnsi"/>
              </w:rPr>
            </w:pPr>
            <w:hyperlink r:id="rId13" w:history="1">
              <w:r w:rsidR="00BF522D" w:rsidRPr="00D2022F">
                <w:rPr>
                  <w:rStyle w:val="a4"/>
                  <w:rFonts w:cstheme="minorHAnsi"/>
                </w:rPr>
                <w:t>http://kazan-computer-museum.blogspot.com</w:t>
              </w:r>
            </w:hyperlink>
          </w:p>
        </w:tc>
        <w:tc>
          <w:tcPr>
            <w:tcW w:w="1917" w:type="dxa"/>
          </w:tcPr>
          <w:p w14:paraId="141CEEE6" w14:textId="77777777" w:rsidR="0013279B" w:rsidRPr="00D2022F" w:rsidRDefault="003B574D">
            <w:pPr>
              <w:rPr>
                <w:rFonts w:cstheme="minorHAnsi"/>
              </w:rPr>
            </w:pPr>
            <w:hyperlink r:id="rId14" w:history="1">
              <w:r w:rsidR="00AD0082" w:rsidRPr="00D2022F">
                <w:rPr>
                  <w:rStyle w:val="a4"/>
                  <w:rFonts w:cstheme="minorHAnsi"/>
                </w:rPr>
                <w:t>kazcompmus@gmail.com</w:t>
              </w:r>
            </w:hyperlink>
          </w:p>
        </w:tc>
        <w:tc>
          <w:tcPr>
            <w:tcW w:w="6166" w:type="dxa"/>
          </w:tcPr>
          <w:p w14:paraId="3505B39D" w14:textId="77777777" w:rsidR="0013279B" w:rsidRPr="00D2022F" w:rsidRDefault="00AD0082">
            <w:pPr>
              <w:rPr>
                <w:rFonts w:cstheme="minorHAnsi"/>
              </w:rPr>
            </w:pPr>
            <w:r w:rsidRPr="00D2022F">
              <w:rPr>
                <w:rFonts w:cstheme="minorHAnsi"/>
                <w:noProof/>
              </w:rPr>
              <w:drawing>
                <wp:inline distT="0" distB="0" distL="0" distR="0" wp14:anchorId="60A26AC3" wp14:editId="51E6B665">
                  <wp:extent cx="6039467" cy="2865120"/>
                  <wp:effectExtent l="0" t="0" r="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45197" cy="28678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8" w:type="dxa"/>
          </w:tcPr>
          <w:p w14:paraId="36C86182" w14:textId="77777777" w:rsidR="0013279B" w:rsidRPr="00D2022F" w:rsidRDefault="00D2022F">
            <w:pPr>
              <w:rPr>
                <w:rFonts w:cstheme="minorHAnsi"/>
                <w:highlight w:val="yellow"/>
              </w:rPr>
            </w:pPr>
            <w:r w:rsidRPr="00D2022F">
              <w:rPr>
                <w:rFonts w:cstheme="minorHAnsi"/>
              </w:rPr>
              <w:t>Здесь вы увидите не только историю становления вычислительной техники в Казани (что естественно для музея), но и современное её состояние.</w:t>
            </w:r>
          </w:p>
        </w:tc>
      </w:tr>
      <w:tr w:rsidR="00D2022F" w:rsidRPr="000D781E" w14:paraId="26596BF7" w14:textId="77777777" w:rsidTr="00D2022F">
        <w:tc>
          <w:tcPr>
            <w:tcW w:w="388" w:type="dxa"/>
          </w:tcPr>
          <w:p w14:paraId="109D530C" w14:textId="77777777" w:rsidR="0013279B" w:rsidRPr="00D2022F" w:rsidRDefault="0013279B">
            <w:pPr>
              <w:rPr>
                <w:rFonts w:cstheme="minorHAnsi"/>
              </w:rPr>
            </w:pPr>
            <w:r w:rsidRPr="00D2022F">
              <w:rPr>
                <w:rFonts w:cstheme="minorHAnsi"/>
              </w:rPr>
              <w:t>5</w:t>
            </w:r>
          </w:p>
        </w:tc>
        <w:tc>
          <w:tcPr>
            <w:tcW w:w="3431" w:type="dxa"/>
          </w:tcPr>
          <w:p w14:paraId="7E87A1BD" w14:textId="77777777" w:rsidR="0013279B" w:rsidRPr="00D2022F" w:rsidRDefault="003B574D">
            <w:pPr>
              <w:rPr>
                <w:rFonts w:cstheme="minorHAnsi"/>
              </w:rPr>
            </w:pPr>
            <w:hyperlink r:id="rId16" w:history="1">
              <w:r w:rsidR="00AD0082" w:rsidRPr="00D2022F">
                <w:rPr>
                  <w:rStyle w:val="a4"/>
                  <w:rFonts w:cstheme="minorHAnsi"/>
                </w:rPr>
                <w:t>https://www.tspu.edu.ru/museum/information-technology</w:t>
              </w:r>
            </w:hyperlink>
          </w:p>
        </w:tc>
        <w:tc>
          <w:tcPr>
            <w:tcW w:w="1917" w:type="dxa"/>
          </w:tcPr>
          <w:p w14:paraId="3454BA36" w14:textId="77777777" w:rsidR="00013FD9" w:rsidRPr="00D2022F" w:rsidRDefault="00013FD9" w:rsidP="00013FD9">
            <w:pPr>
              <w:rPr>
                <w:rFonts w:cstheme="minorHAnsi"/>
              </w:rPr>
            </w:pPr>
            <w:r w:rsidRPr="00D2022F">
              <w:rPr>
                <w:rFonts w:cstheme="minorHAnsi"/>
              </w:rPr>
              <w:t>Надточий Юрий Иванович</w:t>
            </w:r>
          </w:p>
          <w:p w14:paraId="3178687C" w14:textId="77777777" w:rsidR="00013FD9" w:rsidRPr="00D2022F" w:rsidRDefault="003B574D" w:rsidP="00013FD9">
            <w:pPr>
              <w:rPr>
                <w:rFonts w:cstheme="minorHAnsi"/>
              </w:rPr>
            </w:pPr>
            <w:hyperlink r:id="rId17" w:history="1">
              <w:r w:rsidR="00013FD9" w:rsidRPr="00D2022F">
                <w:rPr>
                  <w:rStyle w:val="a4"/>
                  <w:rFonts w:cstheme="minorHAnsi"/>
                </w:rPr>
                <w:t>http://nadtochiy.tspu.ru</w:t>
              </w:r>
            </w:hyperlink>
          </w:p>
        </w:tc>
        <w:tc>
          <w:tcPr>
            <w:tcW w:w="6166" w:type="dxa"/>
          </w:tcPr>
          <w:p w14:paraId="734D1FBB" w14:textId="77777777" w:rsidR="0013279B" w:rsidRPr="00D2022F" w:rsidRDefault="00013FD9">
            <w:pPr>
              <w:rPr>
                <w:rFonts w:cstheme="minorHAnsi"/>
              </w:rPr>
            </w:pPr>
            <w:r w:rsidRPr="00D2022F">
              <w:rPr>
                <w:rFonts w:cstheme="minorHAnsi"/>
                <w:noProof/>
              </w:rPr>
              <w:drawing>
                <wp:inline distT="0" distB="0" distL="0" distR="0" wp14:anchorId="1AF02EB0" wp14:editId="0B3BE24B">
                  <wp:extent cx="4418731" cy="2876550"/>
                  <wp:effectExtent l="0" t="0" r="127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33360" cy="28860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58" w:type="dxa"/>
          </w:tcPr>
          <w:p w14:paraId="70C73C19" w14:textId="77777777" w:rsidR="0013279B" w:rsidRPr="00D2022F" w:rsidRDefault="003E5B0F">
            <w:pPr>
              <w:rPr>
                <w:rFonts w:cstheme="minorHAnsi"/>
              </w:rPr>
            </w:pPr>
            <w:r w:rsidRPr="00D2022F">
              <w:rPr>
                <w:rFonts w:cstheme="minorHAnsi"/>
              </w:rPr>
              <w:t xml:space="preserve">Всю экспозицию условно можно разбить на два раздела: </w:t>
            </w:r>
            <w:r w:rsidR="00D2022F" w:rsidRPr="00D2022F">
              <w:rPr>
                <w:rFonts w:cstheme="minorHAnsi"/>
              </w:rPr>
              <w:t>собственно,</w:t>
            </w:r>
            <w:r w:rsidRPr="00D2022F">
              <w:rPr>
                <w:rFonts w:cstheme="minorHAnsi"/>
              </w:rPr>
              <w:t xml:space="preserve"> раздел информационных технологий на базе средств вычислительной техники и раздел разнообразных технических средств обучения, применяемых на протяжении всего времени существования педагогического университета.</w:t>
            </w:r>
          </w:p>
        </w:tc>
      </w:tr>
    </w:tbl>
    <w:p w14:paraId="4F8FB753" w14:textId="77777777" w:rsidR="0013279B" w:rsidRPr="000D781E" w:rsidRDefault="0013279B" w:rsidP="00D2022F">
      <w:pPr>
        <w:rPr>
          <w:rFonts w:cstheme="minorHAnsi"/>
        </w:rPr>
      </w:pPr>
    </w:p>
    <w:sectPr w:rsidR="0013279B" w:rsidRPr="000D781E" w:rsidSect="006C4FA7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FAjNzAwsDEKGkoxScWlycmZ8HUmBYCwBZZ2A3LAAAAA=="/>
  </w:docVars>
  <w:rsids>
    <w:rsidRoot w:val="0013279B"/>
    <w:rsid w:val="00013FD9"/>
    <w:rsid w:val="00047F4F"/>
    <w:rsid w:val="000D781E"/>
    <w:rsid w:val="0013279B"/>
    <w:rsid w:val="003B574D"/>
    <w:rsid w:val="003E5B0F"/>
    <w:rsid w:val="006C4FA7"/>
    <w:rsid w:val="00955963"/>
    <w:rsid w:val="009650A6"/>
    <w:rsid w:val="00AD0082"/>
    <w:rsid w:val="00BF522D"/>
    <w:rsid w:val="00C7637C"/>
    <w:rsid w:val="00CD1F9D"/>
    <w:rsid w:val="00CF3557"/>
    <w:rsid w:val="00D20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E046CD"/>
  <w15:chartTrackingRefBased/>
  <w15:docId w15:val="{B9970C38-E973-4F69-859E-3EE130699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327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9650A6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9650A6"/>
    <w:rPr>
      <w:color w:val="808080"/>
      <w:shd w:val="clear" w:color="auto" w:fill="E6E6E6"/>
    </w:rPr>
  </w:style>
  <w:style w:type="paragraph" w:styleId="a6">
    <w:name w:val="Normal (Web)"/>
    <w:basedOn w:val="a"/>
    <w:uiPriority w:val="99"/>
    <w:semiHidden/>
    <w:unhideWhenUsed/>
    <w:rsid w:val="006C4F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27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0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64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e.proydakov@yandex.ru" TargetMode="External"/><Relationship Id="rId13" Type="http://schemas.openxmlformats.org/officeDocument/2006/relationships/hyperlink" Target="http://kazan-computer-museum.blogspot.com" TargetMode="External"/><Relationship Id="rId1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hyperlink" Target="http://www.computer-museum.ru/histussr/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://nadtochiy.tspu.ru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tspu.edu.ru/museum/information-technology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mailto:informat444@yandex.ru" TargetMode="External"/><Relationship Id="rId5" Type="http://schemas.openxmlformats.org/officeDocument/2006/relationships/hyperlink" Target="mailto:maikls_bms@pchistory.lv" TargetMode="External"/><Relationship Id="rId15" Type="http://schemas.openxmlformats.org/officeDocument/2006/relationships/image" Target="media/image4.png"/><Relationship Id="rId10" Type="http://schemas.openxmlformats.org/officeDocument/2006/relationships/hyperlink" Target="http://informat444.narod.ru/museum/" TargetMode="External"/><Relationship Id="rId19" Type="http://schemas.openxmlformats.org/officeDocument/2006/relationships/fontTable" Target="fontTable.xml"/><Relationship Id="rId4" Type="http://schemas.openxmlformats.org/officeDocument/2006/relationships/hyperlink" Target="http://ru.pc-history.com" TargetMode="External"/><Relationship Id="rId9" Type="http://schemas.openxmlformats.org/officeDocument/2006/relationships/image" Target="media/image2.png"/><Relationship Id="rId14" Type="http://schemas.openxmlformats.org/officeDocument/2006/relationships/hyperlink" Target="mailto:kazcompmus@gmai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287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8-09-27T20:59:00Z</dcterms:created>
  <dcterms:modified xsi:type="dcterms:W3CDTF">2019-07-11T14:04:00Z</dcterms:modified>
</cp:coreProperties>
</file>